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5A0D85" w:rsidRPr="009B081E" w:rsidRDefault="005A0D85" w:rsidP="005A0D8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11</w:t>
      </w:r>
      <w:r w:rsidR="009B081E">
        <w:rPr>
          <w:rFonts w:ascii="Times New Roman" w:hAnsi="Times New Roman" w:cs="Times New Roman"/>
          <w:b/>
          <w:bCs/>
          <w:sz w:val="28"/>
          <w:szCs w:val="28"/>
        </w:rPr>
        <w:t>.3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ма: Стек, как динамическая структура данных в С++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:rsidR="005A0D85" w:rsidRDefault="00346BB0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якова О.А.</w:t>
      </w: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0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A0D85" w:rsidRDefault="005A0D85" w:rsidP="005A0D85">
      <w:pPr>
        <w:pStyle w:val="a6"/>
        <w:rPr>
          <w:rStyle w:val="a7"/>
          <w:b w:val="0"/>
          <w:bCs w:val="0"/>
          <w:color w:val="auto"/>
        </w:rPr>
      </w:pPr>
      <w:bookmarkStart w:id="1" w:name="_Toc57314746"/>
      <w:r>
        <w:rPr>
          <w:rStyle w:val="a7"/>
          <w:color w:val="auto"/>
        </w:rPr>
        <w:lastRenderedPageBreak/>
        <w:t>Цель задачи</w:t>
      </w:r>
      <w:bookmarkEnd w:id="1"/>
    </w:p>
    <w:p w:rsidR="005A0D85" w:rsidRDefault="005A0D85" w:rsidP="005A0D8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ель – написать программу для создания, редактирования и вывода стека, как динамической структуры данных</w:t>
      </w:r>
    </w:p>
    <w:p w:rsidR="005A0D85" w:rsidRDefault="005A0D85" w:rsidP="005A0D8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:rsidR="005A0D85" w:rsidRDefault="005A0D85" w:rsidP="005A0D85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логику стека</w:t>
      </w:r>
    </w:p>
    <w:p w:rsidR="005A0D85" w:rsidRDefault="005A0D85" w:rsidP="005A0D85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одумать, как будет создан стек в </w:t>
      </w:r>
      <w:r>
        <w:rPr>
          <w:rFonts w:ascii="Times New Roman" w:hAnsi="Times New Roman" w:cs="Times New Roman"/>
          <w:lang w:val="en-US"/>
        </w:rPr>
        <w:t>C</w:t>
      </w:r>
      <w:r>
        <w:rPr>
          <w:rFonts w:ascii="Times New Roman" w:hAnsi="Times New Roman" w:cs="Times New Roman"/>
        </w:rPr>
        <w:t>++</w:t>
      </w:r>
    </w:p>
    <w:p w:rsidR="005A0D85" w:rsidRDefault="005A0D85" w:rsidP="005A0D85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стек в </w:t>
      </w:r>
      <w:r>
        <w:rPr>
          <w:rFonts w:ascii="Times New Roman" w:hAnsi="Times New Roman" w:cs="Times New Roman"/>
          <w:lang w:val="en-US"/>
        </w:rPr>
        <w:t xml:space="preserve">C++ </w:t>
      </w:r>
    </w:p>
    <w:p w:rsidR="005A0D85" w:rsidRDefault="005A0D85" w:rsidP="005A0D85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ть алгоритм, который будет редактировать исходный список</w:t>
      </w:r>
    </w:p>
    <w:p w:rsidR="005A0D85" w:rsidRDefault="005A0D85" w:rsidP="005A0D85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</w:rPr>
        <w:br w:type="page"/>
      </w:r>
    </w:p>
    <w:p w:rsidR="005A0D85" w:rsidRDefault="005A0D85" w:rsidP="005A0D85">
      <w:pPr>
        <w:pStyle w:val="a6"/>
        <w:ind w:firstLine="0"/>
        <w:rPr>
          <w:color w:val="auto"/>
        </w:rPr>
      </w:pPr>
      <w:bookmarkStart w:id="2" w:name="_Toc57314747"/>
      <w:r>
        <w:rPr>
          <w:color w:val="auto"/>
        </w:rPr>
        <w:lastRenderedPageBreak/>
        <w:t>Постановка задачи</w:t>
      </w:r>
      <w:bookmarkEnd w:id="2"/>
    </w:p>
    <w:p w:rsidR="005A0D85" w:rsidRPr="005A0D85" w:rsidRDefault="005A0D85" w:rsidP="005A0D8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</w:rPr>
      </w:pPr>
      <w:r w:rsidRPr="005A0D85">
        <w:rPr>
          <w:rFonts w:ascii="Times New Roman" w:eastAsia="Times New Roman" w:hAnsi="Times New Roman" w:cs="Times New Roman"/>
          <w:sz w:val="28"/>
        </w:rPr>
        <w:t xml:space="preserve">Тип информационного поля </w:t>
      </w:r>
      <w:r w:rsidRPr="005A0D85">
        <w:rPr>
          <w:rFonts w:ascii="Times New Roman" w:eastAsia="Times New Roman" w:hAnsi="Times New Roman" w:cs="Times New Roman"/>
          <w:sz w:val="28"/>
          <w:lang w:val="en-US"/>
        </w:rPr>
        <w:t>char</w:t>
      </w:r>
      <w:r w:rsidRPr="005A0D85">
        <w:rPr>
          <w:rFonts w:ascii="Times New Roman" w:eastAsia="Times New Roman" w:hAnsi="Times New Roman" w:cs="Times New Roman"/>
          <w:sz w:val="28"/>
        </w:rPr>
        <w:t>*.</w:t>
      </w:r>
      <w:r>
        <w:rPr>
          <w:rFonts w:ascii="Times New Roman" w:eastAsia="Times New Roman" w:hAnsi="Times New Roman" w:cs="Times New Roman"/>
          <w:sz w:val="28"/>
        </w:rPr>
        <w:t xml:space="preserve"> </w:t>
      </w:r>
      <w:r w:rsidRPr="005A0D85">
        <w:rPr>
          <w:rFonts w:ascii="Times New Roman" w:eastAsia="Times New Roman" w:hAnsi="Times New Roman" w:cs="Times New Roman"/>
          <w:sz w:val="28"/>
        </w:rPr>
        <w:t>Добавить в стек элементы с номерами 1, 3, 5 и т. д.</w:t>
      </w:r>
    </w:p>
    <w:p w:rsidR="005A0D85" w:rsidRDefault="005A0D85" w:rsidP="005A0D85">
      <w:pPr>
        <w:pStyle w:val="a6"/>
        <w:ind w:firstLine="0"/>
        <w:rPr>
          <w:color w:val="auto"/>
        </w:rPr>
      </w:pPr>
      <w:r>
        <w:rPr>
          <w:color w:val="auto"/>
        </w:rPr>
        <w:t>Анализ задачи</w:t>
      </w:r>
    </w:p>
    <w:p w:rsidR="005A0D85" w:rsidRDefault="005A0D85" w:rsidP="005A0D85">
      <w:pPr>
        <w:pStyle w:val="a3"/>
        <w:numPr>
          <w:ilvl w:val="0"/>
          <w:numId w:val="2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:rsidR="005A0D85" w:rsidRDefault="005A0D85" w:rsidP="005A0D85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динамического массива, который будет являться стеком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[numbersCount];</w:t>
      </w:r>
    </w:p>
    <w:p w:rsidR="005A0D85" w:rsidRPr="005A0D85" w:rsidRDefault="005A0D85" w:rsidP="005A0D85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szCs w:val="19"/>
        </w:rPr>
        <w:t>Реализовать верный ввод данных в массив, чтобы он подчинялся стековой логике</w:t>
      </w:r>
    </w:p>
    <w:p w:rsidR="005A0D85" w:rsidRP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numbersCount - 1; i &gt;= 0; i--)</w:t>
      </w:r>
    </w:p>
    <w:p w:rsidR="005A0D85" w:rsidRP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Times New Roman" w:hAnsi="Times New Roman" w:cs="Times New Roman"/>
          <w:color w:val="000000"/>
          <w:szCs w:val="28"/>
          <w:lang w:val="en-US"/>
        </w:rPr>
      </w:pP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0D85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i];</w:t>
      </w:r>
    </w:p>
    <w:p w:rsidR="005A0D85" w:rsidRDefault="005A0D85" w:rsidP="005A0D85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ть новый динамический массив, в котором будет реализован новый стек</w:t>
      </w:r>
    </w:p>
    <w:p w:rsidR="005A0D85" w:rsidRDefault="005A0D85" w:rsidP="005A0D85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Написать алгоритм, который будет редактировать стек</w:t>
      </w:r>
    </w:p>
    <w:p w:rsidR="005A0D85" w:rsidRDefault="005A0D85" w:rsidP="005A0D85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для управления циклами и контроля размера </w:t>
      </w:r>
      <w:r w:rsidR="006B0D10">
        <w:rPr>
          <w:rFonts w:ascii="Times New Roman" w:hAnsi="Times New Roman" w:cs="Times New Roman"/>
          <w:color w:val="000000"/>
          <w:sz w:val="28"/>
          <w:szCs w:val="28"/>
        </w:rPr>
        <w:t>стека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 = -1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k, j=-1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Указатели на </w:t>
      </w:r>
      <w:r w:rsidR="006B0D10">
        <w:rPr>
          <w:rFonts w:ascii="Times New Roman" w:hAnsi="Times New Roman" w:cs="Times New Roman"/>
          <w:color w:val="000000"/>
          <w:sz w:val="28"/>
          <w:szCs w:val="28"/>
        </w:rPr>
        <w:t>области памяти, которые хранят новые элементы стека</w:t>
      </w:r>
    </w:p>
    <w:p w:rsidR="005A0D85" w:rsidRPr="006B0D10" w:rsidRDefault="006B0D10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 w:rsidRPr="006B0D10">
        <w:rPr>
          <w:rFonts w:ascii="Consolas" w:hAnsi="Consolas" w:cs="Consolas"/>
          <w:color w:val="0000FF"/>
          <w:sz w:val="19"/>
          <w:szCs w:val="19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[numbersCount];</w:t>
      </w:r>
    </w:p>
    <w:p w:rsidR="005A0D85" w:rsidRDefault="005A0D85" w:rsidP="005A0D85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:rsid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umbersCount;</w:t>
      </w:r>
    </w:p>
    <w:p w:rsid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ывод данных осуществляется посредством функции</w:t>
      </w:r>
    </w:p>
    <w:p w:rsid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Измененный </w:t>
      </w:r>
      <w:r w:rsidR="006B0D10">
        <w:rPr>
          <w:rFonts w:ascii="Consolas" w:hAnsi="Consolas" w:cs="Consolas"/>
          <w:color w:val="A31515"/>
          <w:sz w:val="19"/>
          <w:szCs w:val="19"/>
        </w:rPr>
        <w:t>стек</w:t>
      </w:r>
      <w:r>
        <w:rPr>
          <w:rFonts w:ascii="Consolas" w:hAnsi="Consolas" w:cs="Consolas"/>
          <w:color w:val="A31515"/>
          <w:sz w:val="19"/>
          <w:szCs w:val="19"/>
        </w:rPr>
        <w:t>: \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A0D85" w:rsidRDefault="005A0D85" w:rsidP="005A0D85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будут использованы циклы. Например, цикл, который создает некоторое количество новых элементов в </w:t>
      </w:r>
      <w:r w:rsidR="006B0D10">
        <w:rPr>
          <w:rFonts w:ascii="Times New Roman" w:hAnsi="Times New Roman" w:cs="Times New Roman"/>
          <w:color w:val="000000"/>
          <w:szCs w:val="28"/>
        </w:rPr>
        <w:t>стеке</w:t>
      </w:r>
      <w:r>
        <w:rPr>
          <w:rFonts w:ascii="Times New Roman" w:hAnsi="Times New Roman" w:cs="Times New Roman"/>
          <w:color w:val="000000"/>
          <w:szCs w:val="28"/>
        </w:rPr>
        <w:t xml:space="preserve"> и заносит в них данные: 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; i++)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j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newList.push_back(j)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j % 2 == 0) k = i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>Для защиты программы от случайных ошибок были реализованы проверки входных данных:</w:t>
      </w:r>
    </w:p>
    <w:p w:rsid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: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FF"/>
          <w:sz w:val="19"/>
          <w:szCs w:val="19"/>
        </w:rPr>
        <w:tab/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umbersCount = -1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umbersCount &lt;= 0)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A0D85" w:rsidRPr="009B081E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;</w:t>
      </w: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Pr="006B0D10" w:rsidRDefault="005A0D85" w:rsidP="006B0D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  <w:lang w:val="en-US"/>
        </w:rPr>
      </w:pPr>
      <w:r w:rsidRPr="006B0D10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ru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6B0D10" w:rsidRPr="006B0D10" w:rsidRDefault="005A0D85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="006B0D10"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6B0D10"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 = -1, j = 0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numbersCount &lt;= 0)</w:t>
      </w: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в сте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sCount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1 =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[numbersCount]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ека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numbersCount - 1; i &gt;= 0; i--)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i]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; i++)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i]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[numbersCount]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 * 2; i++)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i % 2 != 0)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a2[i] =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a2[i] = a1[j]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Новый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umbersCount * 2; i++)</w:t>
      </w:r>
    </w:p>
    <w:p w:rsidR="005A0D85" w:rsidRPr="009B081E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a2[i]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5A0D85" w:rsidRPr="009B081E" w:rsidRDefault="006B0D10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Блок</w:t>
      </w: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6B0D10" w:rsidRPr="006B0D1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6B0D10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>
            <wp:extent cx="5124450" cy="7258050"/>
            <wp:effectExtent l="0" t="0" r="0" b="0"/>
            <wp:docPr id="4" name="Рисунок 4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725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0D85" w:rsidRPr="006B0D10" w:rsidRDefault="00346BB0" w:rsidP="005A0D85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60pt">
            <v:imagedata r:id="rId6" o:title="2"/>
          </v:shape>
        </w:pict>
      </w:r>
    </w:p>
    <w:p w:rsidR="005A0D85" w:rsidRDefault="005A0D85" w:rsidP="005A0D8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6B0D10" w:rsidRDefault="006B0D10" w:rsidP="005A0D8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 кода</w:t>
      </w:r>
    </w:p>
    <w:p w:rsidR="005A0D85" w:rsidRDefault="006B0D10" w:rsidP="005A0D85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6B0D10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085DE29" wp14:editId="2773CCCE">
            <wp:extent cx="5471634" cy="3497883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1634" cy="349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5A0D85" w:rsidRDefault="005A0D85" w:rsidP="005A0D85"/>
    <w:p w:rsidR="005A0D85" w:rsidRDefault="005A0D85" w:rsidP="005A0D85"/>
    <w:p w:rsidR="002A294F" w:rsidRDefault="002A294F"/>
    <w:sectPr w:rsidR="002A29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9739FD"/>
    <w:multiLevelType w:val="hybridMultilevel"/>
    <w:tmpl w:val="0EA0656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CE76F4D"/>
    <w:multiLevelType w:val="hybridMultilevel"/>
    <w:tmpl w:val="4200571C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DQ2MgZSRmaWRko6SsGpxcWZ+XkgBUa1AGbSKn0sAAAA"/>
  </w:docVars>
  <w:rsids>
    <w:rsidRoot w:val="00762EBE"/>
    <w:rsid w:val="002A294F"/>
    <w:rsid w:val="00346BB0"/>
    <w:rsid w:val="005A0D85"/>
    <w:rsid w:val="006B0D10"/>
    <w:rsid w:val="00762EBE"/>
    <w:rsid w:val="009B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2F1A7A"/>
  <w15:chartTrackingRefBased/>
  <w15:docId w15:val="{01350FC1-45CD-4447-95AA-1D8403775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A0D85"/>
    <w:pPr>
      <w:spacing w:line="252" w:lineRule="auto"/>
    </w:pPr>
  </w:style>
  <w:style w:type="paragraph" w:styleId="1">
    <w:name w:val="heading 1"/>
    <w:basedOn w:val="a"/>
    <w:next w:val="a"/>
    <w:link w:val="10"/>
    <w:uiPriority w:val="9"/>
    <w:qFormat/>
    <w:rsid w:val="005A0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A0D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semiHidden/>
    <w:rsid w:val="005A0D8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3">
    <w:name w:val="Normal (Web)"/>
    <w:basedOn w:val="a"/>
    <w:uiPriority w:val="99"/>
    <w:semiHidden/>
    <w:unhideWhenUsed/>
    <w:rsid w:val="005A0D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5A0D85"/>
    <w:pPr>
      <w:ind w:left="720" w:firstLine="709"/>
      <w:contextualSpacing/>
    </w:pPr>
    <w:rPr>
      <w:sz w:val="28"/>
    </w:rPr>
  </w:style>
  <w:style w:type="character" w:customStyle="1" w:styleId="a5">
    <w:name w:val="Заголок Знак"/>
    <w:basedOn w:val="a0"/>
    <w:link w:val="a6"/>
    <w:semiHidden/>
    <w:locked/>
    <w:rsid w:val="005A0D85"/>
    <w:rPr>
      <w:rFonts w:ascii="Times New Roman" w:eastAsiaTheme="majorEastAsia" w:hAnsi="Times New Roman" w:cs="Times New Roman"/>
      <w:color w:val="2E74B5" w:themeColor="accent1" w:themeShade="BF"/>
      <w:sz w:val="40"/>
      <w:szCs w:val="40"/>
    </w:rPr>
  </w:style>
  <w:style w:type="paragraph" w:customStyle="1" w:styleId="a6">
    <w:name w:val="Заголок"/>
    <w:basedOn w:val="1"/>
    <w:link w:val="a5"/>
    <w:semiHidden/>
    <w:qFormat/>
    <w:rsid w:val="005A0D8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11">
    <w:name w:val="Стиль1 Знак"/>
    <w:basedOn w:val="a0"/>
    <w:link w:val="12"/>
    <w:semiHidden/>
    <w:locked/>
    <w:rsid w:val="005A0D85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paragraph" w:customStyle="1" w:styleId="12">
    <w:name w:val="Стиль1"/>
    <w:basedOn w:val="2"/>
    <w:next w:val="2"/>
    <w:link w:val="11"/>
    <w:semiHidden/>
    <w:qFormat/>
    <w:rsid w:val="005A0D85"/>
    <w:rPr>
      <w:rFonts w:ascii="Times New Roman" w:hAnsi="Times New Roman" w:cs="Times New Roman"/>
      <w:color w:val="000000" w:themeColor="text1"/>
      <w:sz w:val="28"/>
      <w:szCs w:val="28"/>
    </w:rPr>
  </w:style>
  <w:style w:type="character" w:styleId="a7">
    <w:name w:val="Strong"/>
    <w:basedOn w:val="a0"/>
    <w:uiPriority w:val="22"/>
    <w:qFormat/>
    <w:rsid w:val="005A0D85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5A0D8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18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Pripezdok</cp:lastModifiedBy>
  <cp:revision>5</cp:revision>
  <dcterms:created xsi:type="dcterms:W3CDTF">2021-02-24T05:48:00Z</dcterms:created>
  <dcterms:modified xsi:type="dcterms:W3CDTF">2021-06-16T14:21:00Z</dcterms:modified>
</cp:coreProperties>
</file>